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73D59" w:rsidRPr="00D73D59" w:rsidRDefault="00D73D59" w:rsidP="00D73D59">
      <w:pPr>
        <w:rPr>
          <w:lang w:val="en-US"/>
        </w:rPr>
      </w:pPr>
      <w:r w:rsidRPr="00D73D59">
        <w:rPr>
          <w:lang w:val="en-US"/>
        </w:rPr>
        <w:t>We have the attached database (</w:t>
      </w:r>
      <w:hyperlink r:id="rId4" w:history="1">
        <w:r w:rsidR="00B83688" w:rsidRPr="00C04E30">
          <w:rPr>
            <w:rStyle w:val="Hipervnculo"/>
            <w:lang w:val="en-US"/>
          </w:rPr>
          <w:t>https://www.uv.es/mperea/readingskill.sav</w:t>
        </w:r>
      </w:hyperlink>
      <w:r w:rsidRPr="00D73D59">
        <w:rPr>
          <w:lang w:val="en-US"/>
        </w:rPr>
        <w:t>) which contains data on reading ability through the PROLEC test in high school students, as well as the average number of words learned incidentally across several classes.</w:t>
      </w:r>
    </w:p>
    <w:p w:rsidR="00D73D59" w:rsidRPr="00D73D59" w:rsidRDefault="00D73D59" w:rsidP="00D73D59">
      <w:pPr>
        <w:rPr>
          <w:lang w:val="en-US"/>
        </w:rPr>
      </w:pPr>
    </w:p>
    <w:p w:rsidR="00D73D59" w:rsidRPr="00D73D59" w:rsidRDefault="00D73D59" w:rsidP="00D73D59">
      <w:pPr>
        <w:rPr>
          <w:i/>
          <w:lang w:val="en-US"/>
        </w:rPr>
      </w:pPr>
      <w:r w:rsidRPr="00D73D59">
        <w:rPr>
          <w:i/>
          <w:lang w:val="en-US"/>
        </w:rPr>
        <w:t>1. Do you observe differences in reading ability (using the global measure of the test: PROTOTAL) between boys and girls?</w:t>
      </w:r>
    </w:p>
    <w:p w:rsidR="00D73D59" w:rsidRPr="00D73D59" w:rsidRDefault="00D73D59" w:rsidP="00D73D59">
      <w:pPr>
        <w:rPr>
          <w:lang w:val="en-US"/>
        </w:rPr>
      </w:pPr>
    </w:p>
    <w:p w:rsidR="00D73D59" w:rsidRPr="00D73D59" w:rsidRDefault="00D73D59" w:rsidP="00D73D59">
      <w:pPr>
        <w:rPr>
          <w:i/>
          <w:lang w:val="en-US"/>
        </w:rPr>
      </w:pPr>
      <w:r w:rsidRPr="00D73D59">
        <w:rPr>
          <w:i/>
          <w:lang w:val="en-US"/>
        </w:rPr>
        <w:t>2. Overall, does the PROLEC test (global measure PROTOTAL) follow approximately a normal distribution? What is the asymmetry? What about kurtosis?</w:t>
      </w:r>
    </w:p>
    <w:p w:rsidR="00D73D59" w:rsidRPr="00D73D59" w:rsidRDefault="00D73D59" w:rsidP="00D73D59">
      <w:pPr>
        <w:rPr>
          <w:lang w:val="en-US"/>
        </w:rPr>
      </w:pPr>
    </w:p>
    <w:p w:rsidR="00D73D59" w:rsidRPr="00D73D59" w:rsidRDefault="00D73D59" w:rsidP="00D73D59">
      <w:pPr>
        <w:rPr>
          <w:i/>
          <w:lang w:val="en-US"/>
        </w:rPr>
      </w:pPr>
      <w:r w:rsidRPr="00D73D59">
        <w:rPr>
          <w:i/>
          <w:lang w:val="en-US"/>
        </w:rPr>
        <w:t>3. If we want to select the best 15% of readers for a creative writing course, what cut-off point will we choose?</w:t>
      </w:r>
    </w:p>
    <w:p w:rsidR="00D73D59" w:rsidRPr="00D73D59" w:rsidRDefault="00D73D59" w:rsidP="00D73D59">
      <w:pPr>
        <w:rPr>
          <w:lang w:val="en-US"/>
        </w:rPr>
      </w:pPr>
    </w:p>
    <w:p w:rsidR="00D73D59" w:rsidRPr="00D73D59" w:rsidRDefault="00D73D59" w:rsidP="00D73D59">
      <w:pPr>
        <w:rPr>
          <w:i/>
          <w:lang w:val="en-US"/>
        </w:rPr>
      </w:pPr>
      <w:r w:rsidRPr="00D73D59">
        <w:rPr>
          <w:i/>
          <w:lang w:val="en-US"/>
        </w:rPr>
        <w:t>4. If we want to select the worst 10% of readers for a reading ability improvement program, what cut-off point will we choose?</w:t>
      </w:r>
    </w:p>
    <w:p w:rsidR="00D73D59" w:rsidRPr="00D73D59" w:rsidRDefault="00D73D59" w:rsidP="00D73D59">
      <w:pPr>
        <w:rPr>
          <w:lang w:val="en-US"/>
        </w:rPr>
      </w:pPr>
    </w:p>
    <w:p w:rsidR="00D73D59" w:rsidRPr="00D73D59" w:rsidRDefault="00D73D59" w:rsidP="00D73D59">
      <w:pPr>
        <w:rPr>
          <w:i/>
          <w:lang w:val="en-US"/>
        </w:rPr>
      </w:pPr>
      <w:r w:rsidRPr="00D73D59">
        <w:rPr>
          <w:i/>
          <w:lang w:val="en-US"/>
        </w:rPr>
        <w:t xml:space="preserve">5. What is the </w:t>
      </w:r>
      <w:r w:rsidR="00725EAF">
        <w:rPr>
          <w:i/>
          <w:lang w:val="en-US"/>
        </w:rPr>
        <w:t>standard</w:t>
      </w:r>
      <w:r w:rsidRPr="00D73D59">
        <w:rPr>
          <w:i/>
          <w:lang w:val="en-US"/>
        </w:rPr>
        <w:t xml:space="preserve"> score</w:t>
      </w:r>
      <w:r w:rsidR="00725EAF">
        <w:rPr>
          <w:i/>
          <w:lang w:val="en-US"/>
        </w:rPr>
        <w:t xml:space="preserve"> in </w:t>
      </w:r>
      <w:r w:rsidR="00725EAF" w:rsidRPr="00D73D59">
        <w:rPr>
          <w:i/>
          <w:lang w:val="en-US"/>
        </w:rPr>
        <w:t>PROTOTAL</w:t>
      </w:r>
      <w:r w:rsidRPr="00D73D59">
        <w:rPr>
          <w:i/>
          <w:lang w:val="en-US"/>
        </w:rPr>
        <w:t xml:space="preserve"> for the person in the first row in the file and what does it mean?</w:t>
      </w:r>
    </w:p>
    <w:p w:rsidR="00232748" w:rsidRDefault="00232748">
      <w:pPr>
        <w:rPr>
          <w:lang w:val="en-US"/>
        </w:rPr>
      </w:pPr>
    </w:p>
    <w:p w:rsidR="00725EAF" w:rsidRDefault="00725EAF">
      <w:pPr>
        <w:rPr>
          <w:lang w:val="en-US"/>
        </w:rPr>
      </w:pPr>
    </w:p>
    <w:p w:rsidR="00725EAF" w:rsidRDefault="00725EAF">
      <w:pPr>
        <w:rPr>
          <w:lang w:val="en-US"/>
        </w:rPr>
      </w:pPr>
    </w:p>
    <w:p w:rsidR="00725EAF" w:rsidRDefault="00725EAF">
      <w:pPr>
        <w:rPr>
          <w:b/>
          <w:lang w:val="en-US"/>
        </w:rPr>
      </w:pPr>
      <w:r w:rsidRPr="00725EAF">
        <w:rPr>
          <w:b/>
          <w:lang w:val="en-US"/>
        </w:rPr>
        <w:t>Answers</w:t>
      </w:r>
    </w:p>
    <w:p w:rsidR="00725EAF" w:rsidRDefault="00725EAF">
      <w:pPr>
        <w:rPr>
          <w:b/>
          <w:lang w:val="en-US"/>
        </w:rPr>
      </w:pPr>
    </w:p>
    <w:p w:rsidR="00725EAF" w:rsidRPr="00D73D59" w:rsidRDefault="00725EAF" w:rsidP="00725EAF">
      <w:pPr>
        <w:rPr>
          <w:i/>
          <w:lang w:val="en-US"/>
        </w:rPr>
      </w:pPr>
      <w:r w:rsidRPr="00D73D59">
        <w:rPr>
          <w:i/>
          <w:lang w:val="en-US"/>
        </w:rPr>
        <w:t>1. Do you observe differences in reading ability (using the global measure of the test: PROTOTAL) between boys and girls?</w:t>
      </w:r>
    </w:p>
    <w:p w:rsidR="00725EAF" w:rsidRDefault="00725EAF">
      <w:pPr>
        <w:rPr>
          <w:b/>
          <w:lang w:val="en-US"/>
        </w:rPr>
      </w:pPr>
    </w:p>
    <w:p w:rsidR="00725EAF" w:rsidRPr="00725EAF" w:rsidRDefault="00725EAF" w:rsidP="00725EAF">
      <w:pPr>
        <w:rPr>
          <w:lang w:val="en-US"/>
        </w:rPr>
      </w:pPr>
      <w:r w:rsidRPr="00725EAF">
        <w:rPr>
          <w:lang w:val="en-US"/>
        </w:rPr>
        <w:t>The independent variable would be sex and the dependent variable would be reading ability in PROLEC (PROTOTAL).</w:t>
      </w:r>
    </w:p>
    <w:p w:rsidR="00725EAF" w:rsidRPr="00725EAF" w:rsidRDefault="00725EAF" w:rsidP="00725EAF">
      <w:pPr>
        <w:rPr>
          <w:lang w:val="en-US"/>
        </w:rPr>
      </w:pPr>
    </w:p>
    <w:p w:rsidR="00725EAF" w:rsidRPr="00725EAF" w:rsidRDefault="00725EAF" w:rsidP="00725EAF">
      <w:pPr>
        <w:rPr>
          <w:lang w:val="en-US"/>
        </w:rPr>
      </w:pPr>
      <w:r w:rsidRPr="00725EAF">
        <w:rPr>
          <w:lang w:val="en-US"/>
        </w:rPr>
        <w:lastRenderedPageBreak/>
        <w:t xml:space="preserve"> </w:t>
      </w:r>
      <w:r w:rsidR="00B71E76">
        <w:rPr>
          <w:noProof/>
        </w:rPr>
        <w:drawing>
          <wp:inline distT="0" distB="0" distL="0" distR="0" wp14:anchorId="0C9EC5AB" wp14:editId="4211EFD6">
            <wp:extent cx="5400040" cy="3745865"/>
            <wp:effectExtent l="0" t="0" r="0" b="635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aptura de pantalla 2020-10-27 a las 9.26.17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74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5EAF" w:rsidRPr="00725EAF" w:rsidRDefault="00725EAF" w:rsidP="00725EAF">
      <w:pPr>
        <w:rPr>
          <w:lang w:val="en-US"/>
        </w:rPr>
      </w:pPr>
    </w:p>
    <w:p w:rsidR="00725EAF" w:rsidRPr="00725EAF" w:rsidRDefault="00725EAF" w:rsidP="00725EAF">
      <w:pPr>
        <w:rPr>
          <w:lang w:val="en-US"/>
        </w:rPr>
      </w:pPr>
      <w:r w:rsidRPr="00725EAF">
        <w:rPr>
          <w:lang w:val="en-US"/>
        </w:rPr>
        <w:t>Boys had, on average, somewhat higher reading ability scores than girls in this sample (M = 132.6 vs. 128.2, respectively).</w:t>
      </w:r>
    </w:p>
    <w:p w:rsidR="00725EAF" w:rsidRPr="00725EAF" w:rsidRDefault="00725EAF" w:rsidP="00725EAF">
      <w:pPr>
        <w:rPr>
          <w:lang w:val="en-US"/>
        </w:rPr>
      </w:pPr>
    </w:p>
    <w:p w:rsidR="00725EAF" w:rsidRPr="00725EAF" w:rsidRDefault="00725EAF" w:rsidP="00725EAF">
      <w:pPr>
        <w:rPr>
          <w:lang w:val="en-US"/>
        </w:rPr>
      </w:pPr>
      <w:r w:rsidRPr="00725EAF">
        <w:rPr>
          <w:lang w:val="en-US"/>
        </w:rPr>
        <w:t xml:space="preserve">(We used the mean; with the median the </w:t>
      </w:r>
      <w:r w:rsidR="00830040">
        <w:rPr>
          <w:lang w:val="en-US"/>
        </w:rPr>
        <w:t>effects</w:t>
      </w:r>
      <w:r w:rsidRPr="00725EAF">
        <w:rPr>
          <w:lang w:val="en-US"/>
        </w:rPr>
        <w:t xml:space="preserve"> </w:t>
      </w:r>
      <w:r w:rsidR="00830040">
        <w:rPr>
          <w:lang w:val="en-US"/>
        </w:rPr>
        <w:t>were similar</w:t>
      </w:r>
      <w:r w:rsidRPr="00725EAF">
        <w:rPr>
          <w:lang w:val="en-US"/>
        </w:rPr>
        <w:t xml:space="preserve">, as shown in the box </w:t>
      </w:r>
      <w:r w:rsidR="00830040">
        <w:rPr>
          <w:lang w:val="en-US"/>
        </w:rPr>
        <w:t>plot above.</w:t>
      </w:r>
      <w:r w:rsidRPr="00725EAF">
        <w:rPr>
          <w:lang w:val="en-US"/>
        </w:rPr>
        <w:t>)</w:t>
      </w:r>
    </w:p>
    <w:p w:rsidR="00725EAF" w:rsidRPr="00725EAF" w:rsidRDefault="00725EAF" w:rsidP="00725EAF">
      <w:pPr>
        <w:rPr>
          <w:lang w:val="en-US"/>
        </w:rPr>
      </w:pPr>
    </w:p>
    <w:p w:rsidR="00725EAF" w:rsidRPr="00D73D59" w:rsidRDefault="00725EAF" w:rsidP="00725EAF">
      <w:pPr>
        <w:rPr>
          <w:lang w:val="en-US"/>
        </w:rPr>
      </w:pPr>
    </w:p>
    <w:p w:rsidR="00725EAF" w:rsidRPr="00D73D59" w:rsidRDefault="00725EAF" w:rsidP="00725EAF">
      <w:pPr>
        <w:rPr>
          <w:i/>
          <w:lang w:val="en-US"/>
        </w:rPr>
      </w:pPr>
      <w:r w:rsidRPr="00D73D59">
        <w:rPr>
          <w:i/>
          <w:lang w:val="en-US"/>
        </w:rPr>
        <w:t>2. Overall, does the PROLEC test (global measure PROTOTAL) follow approximately a normal distribution? What is the asymmetry? What about kurtosis?</w:t>
      </w:r>
    </w:p>
    <w:p w:rsidR="00725EAF" w:rsidRPr="00725EAF" w:rsidRDefault="00725EAF" w:rsidP="00725EAF">
      <w:pPr>
        <w:rPr>
          <w:lang w:val="en-US"/>
        </w:rPr>
      </w:pPr>
    </w:p>
    <w:p w:rsidR="00725EAF" w:rsidRPr="00725EAF" w:rsidRDefault="00725EAF" w:rsidP="00725EAF">
      <w:pPr>
        <w:rPr>
          <w:lang w:val="en-US"/>
        </w:rPr>
      </w:pPr>
      <w:r w:rsidRPr="00725EAF">
        <w:rPr>
          <w:lang w:val="en-US"/>
        </w:rPr>
        <w:t xml:space="preserve">The most practical </w:t>
      </w:r>
      <w:r w:rsidR="001B1920">
        <w:rPr>
          <w:lang w:val="en-US"/>
        </w:rPr>
        <w:t>idea</w:t>
      </w:r>
      <w:r w:rsidRPr="00725EAF">
        <w:rPr>
          <w:lang w:val="en-US"/>
        </w:rPr>
        <w:t xml:space="preserve"> is to look at the histogram, in particular the smoothed line, in which a slight negative asymmetry can be seen</w:t>
      </w:r>
      <w:r w:rsidR="00830040">
        <w:rPr>
          <w:lang w:val="en-US"/>
        </w:rPr>
        <w:t xml:space="preserve">. This is </w:t>
      </w:r>
      <w:r w:rsidRPr="00725EAF">
        <w:rPr>
          <w:lang w:val="en-US"/>
        </w:rPr>
        <w:t>in fact is confirmed by the</w:t>
      </w:r>
      <w:r w:rsidR="00830040">
        <w:rPr>
          <w:lang w:val="en-US"/>
        </w:rPr>
        <w:t xml:space="preserve"> skewness</w:t>
      </w:r>
      <w:r w:rsidRPr="00725EAF">
        <w:rPr>
          <w:lang w:val="en-US"/>
        </w:rPr>
        <w:t xml:space="preserve"> index</w:t>
      </w:r>
      <w:r w:rsidR="00830040">
        <w:rPr>
          <w:lang w:val="en-US"/>
        </w:rPr>
        <w:t>,</w:t>
      </w:r>
      <w:r w:rsidRPr="00725EAF">
        <w:rPr>
          <w:lang w:val="en-US"/>
        </w:rPr>
        <w:t xml:space="preserve"> which is -.240. Kurtosis is -.571 which suggests that the distribution is somewhat </w:t>
      </w:r>
      <w:r w:rsidR="00830040">
        <w:rPr>
          <w:lang w:val="en-US"/>
        </w:rPr>
        <w:t>platykurtic</w:t>
      </w:r>
      <w:r w:rsidRPr="00725EAF">
        <w:rPr>
          <w:lang w:val="en-US"/>
        </w:rPr>
        <w:t>.</w:t>
      </w:r>
    </w:p>
    <w:p w:rsidR="00725EAF" w:rsidRPr="00725EAF" w:rsidRDefault="00830040" w:rsidP="00725EAF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55980C7C" wp14:editId="4523E470">
            <wp:extent cx="5400040" cy="3649345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aptura de pantalla 2020-10-27 a las 9.29.14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49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1E76" w:rsidRDefault="00B71E76" w:rsidP="00725EAF">
      <w:pPr>
        <w:rPr>
          <w:lang w:val="en-US"/>
        </w:rPr>
      </w:pPr>
    </w:p>
    <w:p w:rsidR="00725EAF" w:rsidRPr="00725EAF" w:rsidRDefault="00B71E76" w:rsidP="00725EAF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13A2776D" wp14:editId="5ACC4678">
            <wp:extent cx="5400040" cy="5154930"/>
            <wp:effectExtent l="0" t="0" r="0" b="127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aptura de pantalla 2020-10-27 a las 9.28.5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154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25EAF" w:rsidRPr="00725EAF">
        <w:rPr>
          <w:lang w:val="en-US"/>
        </w:rPr>
        <w:t xml:space="preserve">However, the Q-Q plot shows that the points are not very far from the line, which suggests that the PROLEC distribution is not really very far from the normal distribution. In fact, if a Shapiro-Wilks test for normality </w:t>
      </w:r>
      <w:r w:rsidR="00830040">
        <w:rPr>
          <w:lang w:val="en-US"/>
        </w:rPr>
        <w:t>were</w:t>
      </w:r>
      <w:r w:rsidR="00725EAF" w:rsidRPr="00725EAF">
        <w:rPr>
          <w:lang w:val="en-US"/>
        </w:rPr>
        <w:t xml:space="preserve"> </w:t>
      </w:r>
      <w:r w:rsidR="00830040">
        <w:rPr>
          <w:lang w:val="en-US"/>
        </w:rPr>
        <w:t>computed</w:t>
      </w:r>
      <w:r w:rsidR="00725EAF" w:rsidRPr="00725EAF">
        <w:rPr>
          <w:lang w:val="en-US"/>
        </w:rPr>
        <w:t>, the probability value p is greater than 0.05 which suggests that the data distribution in PROTOTAL does not deviate significantly from the normal distribution.</w:t>
      </w:r>
    </w:p>
    <w:p w:rsidR="00725EAF" w:rsidRPr="00725EAF" w:rsidRDefault="00725EAF" w:rsidP="00725EAF">
      <w:pPr>
        <w:rPr>
          <w:lang w:val="en-US"/>
        </w:rPr>
      </w:pPr>
    </w:p>
    <w:p w:rsidR="00725EAF" w:rsidRPr="00D73D59" w:rsidRDefault="00725EAF" w:rsidP="00725EAF">
      <w:pPr>
        <w:rPr>
          <w:i/>
          <w:lang w:val="en-US"/>
        </w:rPr>
      </w:pPr>
      <w:r w:rsidRPr="00D73D59">
        <w:rPr>
          <w:i/>
          <w:lang w:val="en-US"/>
        </w:rPr>
        <w:t>3. If we want to select the best 15% of readers for a creative writing course, what cut-off point will we choose?</w:t>
      </w:r>
    </w:p>
    <w:p w:rsidR="00725EAF" w:rsidRPr="00725EAF" w:rsidRDefault="001B1920" w:rsidP="00725EAF">
      <w:pPr>
        <w:rPr>
          <w:lang w:val="en-US"/>
        </w:rPr>
      </w:pPr>
      <w:r>
        <w:rPr>
          <w:lang w:val="en-US"/>
        </w:rPr>
        <w:t>We have to choose</w:t>
      </w:r>
      <w:r w:rsidR="00725EAF" w:rsidRPr="00725EAF">
        <w:rPr>
          <w:lang w:val="en-US"/>
        </w:rPr>
        <w:t xml:space="preserve"> the 85th Percentile</w:t>
      </w:r>
      <w:r>
        <w:rPr>
          <w:lang w:val="en-US"/>
        </w:rPr>
        <w:t xml:space="preserve">. This value leaves </w:t>
      </w:r>
      <w:r w:rsidR="00725EAF" w:rsidRPr="00725EAF">
        <w:rPr>
          <w:lang w:val="en-US"/>
        </w:rPr>
        <w:t xml:space="preserve">below 85% of the people and therefore, </w:t>
      </w:r>
      <w:r>
        <w:rPr>
          <w:lang w:val="en-US"/>
        </w:rPr>
        <w:t xml:space="preserve">above this value, there </w:t>
      </w:r>
      <w:r w:rsidR="00725EAF" w:rsidRPr="00725EAF">
        <w:rPr>
          <w:lang w:val="en-US"/>
        </w:rPr>
        <w:t>will be 15% of the people. In our case</w:t>
      </w:r>
      <w:r>
        <w:rPr>
          <w:lang w:val="en-US"/>
        </w:rPr>
        <w:t xml:space="preserve">, the cutoff </w:t>
      </w:r>
      <w:r w:rsidR="00725EAF" w:rsidRPr="00725EAF">
        <w:rPr>
          <w:lang w:val="en-US"/>
        </w:rPr>
        <w:t>is 151.</w:t>
      </w:r>
    </w:p>
    <w:p w:rsidR="00725EAF" w:rsidRDefault="00725EAF" w:rsidP="00725EAF">
      <w:pPr>
        <w:rPr>
          <w:lang w:val="en-US"/>
        </w:rPr>
      </w:pPr>
      <w:r w:rsidRPr="00725EAF">
        <w:rPr>
          <w:lang w:val="en-US"/>
        </w:rPr>
        <w:lastRenderedPageBreak/>
        <w:t xml:space="preserve"> </w:t>
      </w:r>
      <w:r w:rsidR="00B71E76">
        <w:rPr>
          <w:noProof/>
        </w:rPr>
        <w:drawing>
          <wp:inline distT="0" distB="0" distL="0" distR="0" wp14:anchorId="18767305" wp14:editId="13274B9B">
            <wp:extent cx="5400040" cy="4041775"/>
            <wp:effectExtent l="0" t="0" r="0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aptura de pantalla 2020-10-27 a las 9.34.04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04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5EAF" w:rsidRPr="00725EAF" w:rsidRDefault="00725EAF" w:rsidP="00725EAF">
      <w:pPr>
        <w:rPr>
          <w:lang w:val="en-US"/>
        </w:rPr>
      </w:pPr>
    </w:p>
    <w:p w:rsidR="00725EAF" w:rsidRPr="00D73D59" w:rsidRDefault="00725EAF" w:rsidP="00725EAF">
      <w:pPr>
        <w:rPr>
          <w:i/>
          <w:lang w:val="en-US"/>
        </w:rPr>
      </w:pPr>
      <w:r w:rsidRPr="00D73D59">
        <w:rPr>
          <w:i/>
          <w:lang w:val="en-US"/>
        </w:rPr>
        <w:t>4. If we want to select the worst 10% of readers for a reading ability improvement program, what cut-off point will we choose?</w:t>
      </w:r>
    </w:p>
    <w:p w:rsidR="00725EAF" w:rsidRPr="00725EAF" w:rsidRDefault="001B1920" w:rsidP="00725EAF">
      <w:pPr>
        <w:rPr>
          <w:lang w:val="en-US"/>
        </w:rPr>
      </w:pPr>
      <w:r>
        <w:rPr>
          <w:lang w:val="en-US"/>
        </w:rPr>
        <w:t>We have to choose</w:t>
      </w:r>
      <w:r w:rsidR="00725EAF" w:rsidRPr="00725EAF">
        <w:rPr>
          <w:lang w:val="en-US"/>
        </w:rPr>
        <w:t xml:space="preserve"> the 10th percentile</w:t>
      </w:r>
      <w:r>
        <w:rPr>
          <w:lang w:val="en-US"/>
        </w:rPr>
        <w:t xml:space="preserve">. This value leaves below it </w:t>
      </w:r>
      <w:r w:rsidR="00725EAF" w:rsidRPr="00725EAF">
        <w:rPr>
          <w:lang w:val="en-US"/>
        </w:rPr>
        <w:t>10% of the people. In our case it is 110.6.</w:t>
      </w:r>
    </w:p>
    <w:p w:rsidR="00725EAF" w:rsidRPr="00725EAF" w:rsidRDefault="00725EAF" w:rsidP="00725EAF">
      <w:pPr>
        <w:rPr>
          <w:lang w:val="en-US"/>
        </w:rPr>
      </w:pPr>
      <w:r w:rsidRPr="00725EAF">
        <w:rPr>
          <w:lang w:val="en-US"/>
        </w:rPr>
        <w:lastRenderedPageBreak/>
        <w:t xml:space="preserve"> </w:t>
      </w:r>
      <w:r w:rsidR="00B71E76">
        <w:rPr>
          <w:noProof/>
        </w:rPr>
        <w:drawing>
          <wp:inline distT="0" distB="0" distL="0" distR="0" wp14:anchorId="652955E7" wp14:editId="7DD1692A">
            <wp:extent cx="5400040" cy="3941445"/>
            <wp:effectExtent l="0" t="0" r="0" b="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aptura de pantalla 2020-10-27 a las 9.34.50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941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5EAF" w:rsidRPr="00D73D59" w:rsidRDefault="00725EAF" w:rsidP="00725EAF">
      <w:pPr>
        <w:rPr>
          <w:i/>
          <w:lang w:val="en-US"/>
        </w:rPr>
      </w:pPr>
      <w:r w:rsidRPr="00D73D59">
        <w:rPr>
          <w:i/>
          <w:lang w:val="en-US"/>
        </w:rPr>
        <w:t xml:space="preserve">5. What is the </w:t>
      </w:r>
      <w:r>
        <w:rPr>
          <w:i/>
          <w:lang w:val="en-US"/>
        </w:rPr>
        <w:t>standard</w:t>
      </w:r>
      <w:r w:rsidRPr="00D73D59">
        <w:rPr>
          <w:i/>
          <w:lang w:val="en-US"/>
        </w:rPr>
        <w:t xml:space="preserve"> score</w:t>
      </w:r>
      <w:r>
        <w:rPr>
          <w:i/>
          <w:lang w:val="en-US"/>
        </w:rPr>
        <w:t xml:space="preserve"> (z-score) in </w:t>
      </w:r>
      <w:r w:rsidRPr="00D73D59">
        <w:rPr>
          <w:i/>
          <w:lang w:val="en-US"/>
        </w:rPr>
        <w:t>PROTOTAL for the person in the first row in the file and what does it mean?</w:t>
      </w:r>
    </w:p>
    <w:p w:rsidR="00725EAF" w:rsidRPr="00725EAF" w:rsidRDefault="00725EAF" w:rsidP="00725EAF">
      <w:pPr>
        <w:rPr>
          <w:lang w:val="en-US"/>
        </w:rPr>
      </w:pPr>
    </w:p>
    <w:p w:rsidR="00725EAF" w:rsidRPr="00725EAF" w:rsidRDefault="00725EAF" w:rsidP="00725EAF">
      <w:pPr>
        <w:rPr>
          <w:lang w:val="en-US"/>
        </w:rPr>
      </w:pPr>
      <w:r w:rsidRPr="00725EAF">
        <w:rPr>
          <w:lang w:val="en-US"/>
        </w:rPr>
        <w:t xml:space="preserve">To get typical scores, </w:t>
      </w:r>
      <w:r w:rsidR="001B1920">
        <w:rPr>
          <w:lang w:val="en-US"/>
        </w:rPr>
        <w:t>we have to follow</w:t>
      </w:r>
      <w:r w:rsidRPr="00725EAF">
        <w:rPr>
          <w:lang w:val="en-US"/>
        </w:rPr>
        <w:t xml:space="preserve"> the formula</w:t>
      </w:r>
    </w:p>
    <w:p w:rsidR="00725EAF" w:rsidRPr="00725EAF" w:rsidRDefault="00725EAF" w:rsidP="00725EAF">
      <w:pPr>
        <w:rPr>
          <w:lang w:val="en-US"/>
        </w:rPr>
      </w:pPr>
      <w:r w:rsidRPr="00725EAF">
        <w:rPr>
          <w:lang w:val="en-US"/>
        </w:rPr>
        <w:t>(Xi-M)/s</w:t>
      </w:r>
    </w:p>
    <w:p w:rsidR="00725EAF" w:rsidRPr="00725EAF" w:rsidRDefault="00725EAF" w:rsidP="00725EAF">
      <w:pPr>
        <w:rPr>
          <w:lang w:val="en-US"/>
        </w:rPr>
      </w:pPr>
      <w:r w:rsidRPr="00725EAF">
        <w:rPr>
          <w:lang w:val="en-US"/>
        </w:rPr>
        <w:t xml:space="preserve"> </w:t>
      </w:r>
    </w:p>
    <w:p w:rsidR="00725EAF" w:rsidRPr="00725EAF" w:rsidRDefault="00725EAF" w:rsidP="00725EAF">
      <w:pPr>
        <w:rPr>
          <w:lang w:val="en-US"/>
        </w:rPr>
      </w:pPr>
    </w:p>
    <w:p w:rsidR="00725EAF" w:rsidRPr="00725EAF" w:rsidRDefault="00725EAF" w:rsidP="00725EAF">
      <w:pPr>
        <w:rPr>
          <w:lang w:val="en-US"/>
        </w:rPr>
      </w:pPr>
      <w:r w:rsidRPr="00725EAF">
        <w:rPr>
          <w:lang w:val="en-US"/>
        </w:rPr>
        <w:t>First</w:t>
      </w:r>
      <w:r w:rsidR="001B1920">
        <w:rPr>
          <w:lang w:val="en-US"/>
        </w:rPr>
        <w:t>,</w:t>
      </w:r>
      <w:r w:rsidRPr="00725EAF">
        <w:rPr>
          <w:lang w:val="en-US"/>
        </w:rPr>
        <w:t xml:space="preserve"> we </w:t>
      </w:r>
      <w:r w:rsidR="001B1920">
        <w:rPr>
          <w:lang w:val="en-US"/>
        </w:rPr>
        <w:t>compute</w:t>
      </w:r>
      <w:r w:rsidRPr="00725EAF">
        <w:rPr>
          <w:lang w:val="en-US"/>
        </w:rPr>
        <w:t xml:space="preserve"> Xi-M ("differential scores")</w:t>
      </w:r>
    </w:p>
    <w:p w:rsidR="00725EAF" w:rsidRPr="00725EAF" w:rsidRDefault="00B71E76" w:rsidP="00725EAF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6ACD03AA" wp14:editId="56127AC8">
            <wp:extent cx="3212682" cy="2686050"/>
            <wp:effectExtent l="0" t="0" r="635" b="0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aptura de pantalla 2020-10-27 a las 9.36.48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4720" cy="2696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5EAF" w:rsidRPr="00725EAF" w:rsidRDefault="00725EAF" w:rsidP="00725EAF">
      <w:pPr>
        <w:rPr>
          <w:lang w:val="en-US"/>
        </w:rPr>
      </w:pPr>
      <w:r w:rsidRPr="00725EAF">
        <w:rPr>
          <w:lang w:val="en-US"/>
        </w:rPr>
        <w:t xml:space="preserve"> </w:t>
      </w:r>
      <w:r w:rsidR="00B71E76">
        <w:rPr>
          <w:noProof/>
        </w:rPr>
        <w:drawing>
          <wp:inline distT="0" distB="0" distL="0" distR="0" wp14:anchorId="2695EE47" wp14:editId="60E2EC83">
            <wp:extent cx="5400040" cy="1463040"/>
            <wp:effectExtent l="0" t="0" r="0" b="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aptura de pantalla 2020-10-27 a las 9.37.1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46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5EAF" w:rsidRPr="00725EAF" w:rsidRDefault="00725EAF" w:rsidP="00725EAF">
      <w:pPr>
        <w:rPr>
          <w:lang w:val="en-US"/>
        </w:rPr>
      </w:pPr>
    </w:p>
    <w:p w:rsidR="00725EAF" w:rsidRPr="00725EAF" w:rsidRDefault="00725EAF" w:rsidP="00725EAF">
      <w:pPr>
        <w:rPr>
          <w:lang w:val="en-US"/>
        </w:rPr>
      </w:pPr>
      <w:r w:rsidRPr="00725EAF">
        <w:rPr>
          <w:lang w:val="en-US"/>
        </w:rPr>
        <w:t xml:space="preserve">And then </w:t>
      </w:r>
      <w:r w:rsidR="001B1920">
        <w:rPr>
          <w:lang w:val="en-US"/>
        </w:rPr>
        <w:t xml:space="preserve">we created </w:t>
      </w:r>
      <w:r w:rsidRPr="00725EAF">
        <w:rPr>
          <w:lang w:val="en-US"/>
        </w:rPr>
        <w:t>another column with (Xi-M)/s ("</w:t>
      </w:r>
      <w:proofErr w:type="spellStart"/>
      <w:r w:rsidR="001B1920">
        <w:rPr>
          <w:lang w:val="en-US"/>
        </w:rPr>
        <w:t>standarized</w:t>
      </w:r>
      <w:proofErr w:type="spellEnd"/>
      <w:r w:rsidRPr="00725EAF">
        <w:rPr>
          <w:lang w:val="en-US"/>
        </w:rPr>
        <w:t xml:space="preserve"> scores")</w:t>
      </w:r>
    </w:p>
    <w:p w:rsidR="00725EAF" w:rsidRPr="00725EAF" w:rsidRDefault="00725EAF" w:rsidP="00725EAF">
      <w:pPr>
        <w:rPr>
          <w:lang w:val="en-US"/>
        </w:rPr>
      </w:pPr>
      <w:r w:rsidRPr="00725EAF">
        <w:rPr>
          <w:lang w:val="en-US"/>
        </w:rPr>
        <w:t xml:space="preserve"> </w:t>
      </w:r>
    </w:p>
    <w:p w:rsidR="00725EAF" w:rsidRPr="00725EAF" w:rsidRDefault="00725EAF" w:rsidP="00725EAF">
      <w:pPr>
        <w:rPr>
          <w:lang w:val="en-US"/>
        </w:rPr>
      </w:pPr>
      <w:r w:rsidRPr="00725EAF">
        <w:rPr>
          <w:lang w:val="en-US"/>
        </w:rPr>
        <w:t xml:space="preserve"> </w:t>
      </w:r>
      <w:r w:rsidR="00B71E76">
        <w:rPr>
          <w:noProof/>
        </w:rPr>
        <w:drawing>
          <wp:inline distT="0" distB="0" distL="0" distR="0" wp14:anchorId="3626CAA7" wp14:editId="093937B9">
            <wp:extent cx="3309871" cy="3421186"/>
            <wp:effectExtent l="0" t="0" r="5080" b="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aptura de pantalla 2020-10-27 a las 9.37.55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5574" cy="34270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5EAF" w:rsidRPr="00725EAF" w:rsidRDefault="00B71E76" w:rsidP="00725EAF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4E79FB04" wp14:editId="389FA3A4">
            <wp:extent cx="5400040" cy="1361440"/>
            <wp:effectExtent l="0" t="0" r="0" b="0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aptura de pantalla 2020-10-27 a las 9.38.26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6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5EAF" w:rsidRPr="00725EAF" w:rsidRDefault="00725EAF" w:rsidP="00725EAF">
      <w:pPr>
        <w:rPr>
          <w:lang w:val="en-US"/>
        </w:rPr>
      </w:pPr>
      <w:r w:rsidRPr="00725EAF">
        <w:rPr>
          <w:lang w:val="en-US"/>
        </w:rPr>
        <w:t>The value of z for the first person is -0.78. This means that this person is 0.78 standard deviation</w:t>
      </w:r>
      <w:r w:rsidR="001B1920">
        <w:rPr>
          <w:lang w:val="en-US"/>
        </w:rPr>
        <w:t>s</w:t>
      </w:r>
      <w:bookmarkStart w:id="0" w:name="_GoBack"/>
      <w:bookmarkEnd w:id="0"/>
      <w:r w:rsidRPr="00725EAF">
        <w:rPr>
          <w:lang w:val="en-US"/>
        </w:rPr>
        <w:t xml:space="preserve"> below the average in reading ability.</w:t>
      </w:r>
    </w:p>
    <w:p w:rsidR="00725EAF" w:rsidRPr="00725EAF" w:rsidRDefault="00725EAF" w:rsidP="00725EAF">
      <w:pPr>
        <w:rPr>
          <w:lang w:val="en-US"/>
        </w:rPr>
      </w:pPr>
    </w:p>
    <w:p w:rsidR="00725EAF" w:rsidRPr="00725EAF" w:rsidRDefault="00B71E76" w:rsidP="00B71E76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2B44A2B7" wp14:editId="03231FB9">
            <wp:extent cx="5400040" cy="1652270"/>
            <wp:effectExtent l="0" t="0" r="0" b="0"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aptura de pantalla 2020-10-27 a las 9.39.27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652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25EAF" w:rsidRPr="00725EA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7"/>
  <w:doNotDisplayPageBoundaries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0MDQ0NTQ2N7Q0sDBX0lEKTi0uzszPAykwrAUAS+S2viwAAAA="/>
  </w:docVars>
  <w:rsids>
    <w:rsidRoot w:val="00D73D59"/>
    <w:rsid w:val="001B1920"/>
    <w:rsid w:val="00232748"/>
    <w:rsid w:val="00725EAF"/>
    <w:rsid w:val="00830040"/>
    <w:rsid w:val="00B71E76"/>
    <w:rsid w:val="00B83688"/>
    <w:rsid w:val="00D73D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042C506"/>
  <w15:chartTrackingRefBased/>
  <w15:docId w15:val="{E2879C7A-4FCE-454A-AE21-A155E07B8B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s-E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B8368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hyperlink" Target="https://www.uv.es/mperea/readingskill.sav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8</Pages>
  <Words>496</Words>
  <Characters>2734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p</dc:creator>
  <cp:keywords/>
  <dc:description/>
  <cp:lastModifiedBy>Microsoft Office User</cp:lastModifiedBy>
  <cp:revision>6</cp:revision>
  <dcterms:created xsi:type="dcterms:W3CDTF">2020-10-25T12:05:00Z</dcterms:created>
  <dcterms:modified xsi:type="dcterms:W3CDTF">2020-10-27T10:27:00Z</dcterms:modified>
</cp:coreProperties>
</file>